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Switzerland</w:t>
      </w:r>
      <w:r>
        <w:t xml:space="preserve"> </w:t>
      </w:r>
      <w:r>
        <w:t xml:space="preserve">Zurich</w:t>
      </w:r>
    </w:p>
    <w:bookmarkStart w:id="20" w:name="X13bb4a97f39943f11d4c003f8504e03c98b09d4"/>
    <w:p>
      <w:pPr>
        <w:pStyle w:val="Heading1"/>
      </w:pPr>
      <w:r>
        <w:t xml:space="preserve">Cover Letter for Nurse Position in Switzerland Zurich</w:t>
      </w:r>
    </w:p>
    <w:p>
      <w:pPr>
        <w:pStyle w:val="FirstParagraph"/>
      </w:pPr>
      <w:r>
        <w:t xml:space="preserve">Dear [Hiring Manager's Name],</w:t>
      </w:r>
    </w:p>
    <w:p>
      <w:pPr>
        <w:pStyle w:val="BodyText"/>
      </w:pPr>
      <w:r>
        <w:t xml:space="preserve">I am writing to express my sincere interest in the Nurse position at your esteemed institution in Switzerland Zurich. With a deep passion for patient care, a commitment to excellence, and a desire to contribute to one of the world’s most advanced healthcare systems, I am eager to bring my skills and experience as a qualified nurse to your team. Switzerland Zurich is renowned for its cutting-edge medical facilities, rigorous standards of care, and multicultural environment—values that align perfectly with my professional aspirations. This opportunity represents an ideal platform for me to grow as a Nurse while making a meaningful impact in the lives of patients.</w:t>
      </w:r>
    </w:p>
    <w:p>
      <w:pPr>
        <w:pStyle w:val="BodyText"/>
      </w:pPr>
      <w:r>
        <w:t xml:space="preserve">As a dedicated Nurse with [X years] of experience in [specific area, e.g., emergency care, geriatric nursing, or pediatrics], I have consistently prioritized compassionate care, meticulous attention to detail, and adherence to the highest clinical standards. My career has been defined by a commitment to fostering trust between patients and healthcare providers, ensuring that every individual feels supported and respected. Whether working in fast-paced hospital settings or community health programs, I have developed a strong foundation in patient assessment, treatment coordination, and interdisciplinary collaboration—skills that are essential for success in Switzerland Zurich’s dynamic healthcare landscape.</w:t>
      </w:r>
    </w:p>
    <w:p>
      <w:pPr>
        <w:pStyle w:val="BodyText"/>
      </w:pPr>
      <w:r>
        <w:t xml:space="preserve">Switzerland Zurich is not only a global hub for innovation but also a place where healthcare is deeply valued as a cornerstone of societal well-being. The Swiss healthcare system emphasizes accessibility, quality, and efficiency, which resonates with my belief that every patient deserves personalized care. I am particularly drawn to the opportunity to work in Zurich because of its reputation for integrating technology with human-centric approaches to medicine. From state-of-the-art diagnostic tools to a focus on preventive care, Zurich exemplifies the future of nursing. As a Nurse, I am eager to contribute my expertise in [specific skill, e.g., wound care, medication management, or patient education] while learning from the advanced practices of Swiss healthcare professionals.</w:t>
      </w:r>
    </w:p>
    <w:p>
      <w:pPr>
        <w:pStyle w:val="BodyText"/>
      </w:pPr>
      <w:r>
        <w:t xml:space="preserve">One of the key reasons I am excited about this opportunity is Zurich’s multicultural environment. The city is home to a diverse population, and as a Nurse, I have always thrived in settings where cultural sensitivity and adaptability are paramount. My ability to communicate effectively across languages and backgrounds has allowed me to build strong relationships with patients from all walks of life. In Switzerland Zurich, where healthcare providers often serve multilingual communities, this skill will enable me to bridge gaps in care and ensure that every patient feels understood. I am also open to learning the local language(s) if required, as I believe fluency in Swiss German or French would further enhance my ability to connect with patients and colleagues.</w:t>
      </w:r>
    </w:p>
    <w:p>
      <w:pPr>
        <w:pStyle w:val="BodyText"/>
      </w:pPr>
      <w:r>
        <w:t xml:space="preserve">My professional journey has been guided by a philosophy of continuous learning and improvement. I have pursued advanced certifications in [specific areas, e.g., critical care nursing, infection control, or mental health support] to stay at the forefront of medical advancements. Additionally, I have participated in workshops and training programs that emphasize patient safety, ethical decision-making, and the importance of a collaborative approach to healthcare. These experiences have not only sharpened my clinical skills but also reinforced my ability to thrive in high-pressure environments—a trait that is crucial for nurses working in Switzerland Zurich’s competitive healthcare sector.</w:t>
      </w:r>
    </w:p>
    <w:p>
      <w:pPr>
        <w:pStyle w:val="BodyText"/>
      </w:pPr>
      <w:r>
        <w:t xml:space="preserve">What sets me apart as a Nurse is my unwavering dedication to both the technical and emotional aspects of care. I understand that nursing extends beyond medical procedures; it involves listening, empathy, and advocating for patients’ needs. In my previous roles, I have taken proactive steps to improve patient outcomes by staying informed about the latest research and best practices. For example, during my time at [previous employer], I implemented a streamlined documentation process that reduced administrative burdens on staff while ensuring accurate patient records. This initiative was recognized as a key factor in improving overall team efficiency and patient satisfaction.</w:t>
      </w:r>
    </w:p>
    <w:p>
      <w:pPr>
        <w:pStyle w:val="BodyText"/>
      </w:pPr>
      <w:r>
        <w:t xml:space="preserve">I am particularly drawn to the values of Switzerland Zurich’s healthcare institutions, which prioritize work-life balance, professional growth, and a supportive workplace culture. As a Nurse, I believe that maintaining well-being is essential for delivering exceptional care. I have always sought environments where teamwork is celebrated, and where nurses are empowered to take ownership of their roles. Zurich’s emphasis on fostering such an atmosphere aligns perfectly with my own professional ethos. I am confident that my resilience, adaptability, and passion for nursing will enable me to contribute meaningfully to your organization’s mission.</w:t>
      </w:r>
    </w:p>
    <w:p>
      <w:pPr>
        <w:pStyle w:val="BodyText"/>
      </w:pPr>
      <w:r>
        <w:t xml:space="preserve">Finally, I would like to express my enthusiasm for the opportunity to join a team of healthcare professionals who are committed to excellence. Switzerland Zurich offers a unique blend of tradition and innovation, and I am eager to be part of its vibrant healthcare community. I am prepared to bring my skills, experience, and dedication as a Nurse to your institution, ensuring that patients receive the highest quality care in an environment that values both clinical expertise and human connection.</w:t>
      </w:r>
    </w:p>
    <w:p>
      <w:pPr>
        <w:pStyle w:val="BodyText"/>
      </w:pPr>
      <w:r>
        <w:t xml:space="preserve">Thank you for considering my application. I would be honored to discuss how my background and aspirations align with the needs of your team. I look forward to the possibility of contributing to the continued success of your organization in Switzerland Zurich.</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Switzerland Zurich</dc:title>
  <dc:creator/>
  <dc:language>en</dc:language>
  <cp:keywords/>
  <dcterms:created xsi:type="dcterms:W3CDTF">2026-07-23T13:24:02Z</dcterms:created>
  <dcterms:modified xsi:type="dcterms:W3CDTF">2026-07-23T13:24:02Z</dcterms:modified>
</cp:coreProperties>
</file>

<file path=docProps/custom.xml><?xml version="1.0" encoding="utf-8"?>
<Properties xmlns="http://schemas.openxmlformats.org/officeDocument/2006/custom-properties" xmlns:vt="http://schemas.openxmlformats.org/officeDocument/2006/docPropsVTypes"/>
</file>